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B92BF" w14:textId="77777777" w:rsidR="00160058" w:rsidRDefault="0089752C" w:rsidP="0089752C">
      <w:pPr>
        <w:pStyle w:val="NoSpacing"/>
        <w:jc w:val="right"/>
        <w:rPr>
          <w:u w:val="dotted"/>
        </w:rPr>
      </w:pPr>
      <w:r>
        <w:rPr>
          <w:b/>
          <w:bCs/>
        </w:rPr>
        <w:t>Agreement ID No.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10299942" w14:textId="77777777" w:rsidR="0089752C" w:rsidRDefault="0089752C" w:rsidP="0089752C">
      <w:pPr>
        <w:pStyle w:val="NoSpacing"/>
        <w:jc w:val="center"/>
        <w:rPr>
          <w:b/>
          <w:bCs/>
        </w:rPr>
      </w:pPr>
    </w:p>
    <w:p w14:paraId="26E933B9" w14:textId="77777777" w:rsidR="0089752C" w:rsidRDefault="0089752C" w:rsidP="0089752C">
      <w:pPr>
        <w:pStyle w:val="NoSpacing"/>
        <w:jc w:val="center"/>
        <w:rPr>
          <w:b/>
          <w:bCs/>
        </w:rPr>
      </w:pPr>
      <w:r>
        <w:rPr>
          <w:b/>
          <w:bCs/>
        </w:rPr>
        <w:t>Request Form for Project Time Extension</w:t>
      </w:r>
    </w:p>
    <w:p w14:paraId="5B720344" w14:textId="77777777" w:rsidR="0089752C" w:rsidRDefault="0089752C" w:rsidP="0089752C">
      <w:pPr>
        <w:pStyle w:val="NoSpacing"/>
        <w:jc w:val="center"/>
        <w:rPr>
          <w:b/>
          <w:bCs/>
        </w:rPr>
      </w:pPr>
      <w:r>
        <w:rPr>
          <w:b/>
          <w:bCs/>
        </w:rPr>
        <w:t xml:space="preserve">For </w:t>
      </w:r>
      <w:r w:rsidRPr="0089752C">
        <w:rPr>
          <w:b/>
          <w:bCs/>
        </w:rPr>
        <w:t>the Research and Innovation Promotion Grants for New Researchers</w:t>
      </w:r>
    </w:p>
    <w:p w14:paraId="3FF43759" w14:textId="77777777" w:rsidR="0089752C" w:rsidRDefault="0089752C" w:rsidP="0089752C">
      <w:pPr>
        <w:pStyle w:val="NoSpacing"/>
        <w:jc w:val="center"/>
        <w:rPr>
          <w:b/>
          <w:bCs/>
        </w:rPr>
      </w:pPr>
    </w:p>
    <w:p w14:paraId="16FC1D89" w14:textId="77777777" w:rsidR="0089752C" w:rsidRPr="0089752C" w:rsidRDefault="0089752C" w:rsidP="0089752C">
      <w:pPr>
        <w:pStyle w:val="NoSpacing"/>
        <w:jc w:val="right"/>
        <w:rPr>
          <w:u w:val="dotted"/>
        </w:rPr>
      </w:pPr>
      <w:r>
        <w:t>Date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 w:rsidRPr="0089752C">
        <w:rPr>
          <w:u w:val="dotted"/>
        </w:rPr>
        <w:tab/>
      </w:r>
    </w:p>
    <w:p w14:paraId="6105E031" w14:textId="77777777" w:rsidR="0089752C" w:rsidRDefault="0089752C" w:rsidP="0089752C">
      <w:pPr>
        <w:pStyle w:val="NoSpacing"/>
        <w:rPr>
          <w:b/>
          <w:bCs/>
        </w:rPr>
      </w:pPr>
    </w:p>
    <w:p w14:paraId="3976A652" w14:textId="77777777" w:rsidR="0089752C" w:rsidRDefault="0089752C" w:rsidP="0089752C">
      <w:pPr>
        <w:pStyle w:val="NoSpacing"/>
        <w:tabs>
          <w:tab w:val="left" w:pos="1134"/>
        </w:tabs>
      </w:pPr>
      <w:r w:rsidRPr="0089752C">
        <w:rPr>
          <w:b/>
          <w:bCs/>
        </w:rPr>
        <w:t>Attention</w:t>
      </w:r>
      <w:r>
        <w:tab/>
        <w:t>Vice Rector for Research and Innovation</w:t>
      </w:r>
    </w:p>
    <w:p w14:paraId="17D76E8F" w14:textId="77777777" w:rsidR="0089752C" w:rsidRDefault="0089752C" w:rsidP="0089752C">
      <w:pPr>
        <w:pStyle w:val="NoSpacing"/>
        <w:tabs>
          <w:tab w:val="left" w:pos="1134"/>
        </w:tabs>
        <w:ind w:left="1134" w:hanging="1134"/>
      </w:pPr>
      <w:r w:rsidRPr="0089752C">
        <w:rPr>
          <w:b/>
          <w:bCs/>
        </w:rPr>
        <w:t>Subject</w:t>
      </w:r>
      <w:r>
        <w:tab/>
        <w:t xml:space="preserve">Request for Project Time Extension </w:t>
      </w:r>
    </w:p>
    <w:p w14:paraId="3EB92476" w14:textId="77777777" w:rsidR="0089752C" w:rsidRDefault="0089752C" w:rsidP="004E0727">
      <w:pPr>
        <w:pStyle w:val="NoSpacing"/>
        <w:tabs>
          <w:tab w:val="left" w:pos="1134"/>
        </w:tabs>
        <w:spacing w:line="276" w:lineRule="auto"/>
        <w:rPr>
          <w:b/>
          <w:bCs/>
        </w:rPr>
      </w:pPr>
    </w:p>
    <w:p w14:paraId="5FB8ABC4" w14:textId="77777777" w:rsidR="0089752C" w:rsidRDefault="0089752C" w:rsidP="004E0727">
      <w:pPr>
        <w:pStyle w:val="NoSpacing"/>
        <w:spacing w:line="276" w:lineRule="auto"/>
      </w:pPr>
      <w:r>
        <w:tab/>
        <w:t>I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Original affiliation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 xml:space="preserve">, would like to submit a request for </w:t>
      </w:r>
      <w:r w:rsidR="00A9121A">
        <w:t xml:space="preserve">the </w:t>
      </w:r>
      <w:r>
        <w:t xml:space="preserve">project time extension. </w:t>
      </w:r>
    </w:p>
    <w:p w14:paraId="4AA2636E" w14:textId="77777777" w:rsidR="0089752C" w:rsidRDefault="0089752C" w:rsidP="004E0727">
      <w:pPr>
        <w:pStyle w:val="NoSpacing"/>
        <w:spacing w:line="276" w:lineRule="auto"/>
      </w:pPr>
      <w:r>
        <w:tab/>
      </w:r>
      <w:r>
        <w:sym w:font="Wingdings" w:char="F06D"/>
      </w:r>
      <w:r>
        <w:t xml:space="preserve"> Research Promotion Fund from the </w:t>
      </w:r>
      <w:r w:rsidRPr="00D26359">
        <w:t>Thammasat University Research Fund</w:t>
      </w:r>
    </w:p>
    <w:p w14:paraId="52CD5C02" w14:textId="77777777" w:rsidR="0089752C" w:rsidRPr="00D26359" w:rsidRDefault="0089752C" w:rsidP="004E0727">
      <w:pPr>
        <w:pStyle w:val="NoSpacing"/>
        <w:spacing w:line="276" w:lineRule="auto"/>
      </w:pPr>
      <w:r>
        <w:tab/>
        <w:t>Fiscal Year</w:t>
      </w:r>
      <w:r>
        <w:rPr>
          <w:u w:val="dotted"/>
        </w:rPr>
        <w:tab/>
      </w:r>
      <w:r>
        <w:rPr>
          <w:u w:val="dotted"/>
        </w:rPr>
        <w:tab/>
      </w:r>
    </w:p>
    <w:p w14:paraId="2B4FABE5" w14:textId="77777777" w:rsidR="0089752C" w:rsidRPr="00D26359" w:rsidRDefault="0089752C" w:rsidP="004E072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t>Title of the Research Program/Research Project</w:t>
      </w:r>
    </w:p>
    <w:p w14:paraId="2A822AA3" w14:textId="77777777" w:rsidR="0089752C" w:rsidRPr="00D26359" w:rsidRDefault="0089752C" w:rsidP="004E072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Thai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5EAA7CC4" w14:textId="77777777" w:rsidR="0089752C" w:rsidRPr="00D26359" w:rsidRDefault="0089752C" w:rsidP="004E072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English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4D8144F7" w14:textId="77777777" w:rsidR="0089752C" w:rsidRDefault="0089752C" w:rsidP="004E0727">
      <w:pPr>
        <w:pStyle w:val="NoSpacing"/>
        <w:spacing w:line="276" w:lineRule="auto"/>
      </w:pPr>
      <w:r>
        <w:t>Research budget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</w:t>
      </w:r>
    </w:p>
    <w:p w14:paraId="733FA8CB" w14:textId="77777777" w:rsidR="0089752C" w:rsidRPr="0089752C" w:rsidRDefault="0089752C" w:rsidP="004E0727">
      <w:pPr>
        <w:pStyle w:val="NoSpacing"/>
        <w:spacing w:line="276" w:lineRule="auto"/>
      </w:pPr>
      <w:r w:rsidRPr="0089752C">
        <w:t>Duration of the Program/Project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>
        <w:t>year(s)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month(s)</w:t>
      </w:r>
    </w:p>
    <w:p w14:paraId="6C3B779E" w14:textId="77777777" w:rsidR="0089752C" w:rsidRDefault="0089752C" w:rsidP="004E0727">
      <w:pPr>
        <w:pStyle w:val="NoSpacing"/>
        <w:spacing w:line="276" w:lineRule="auto"/>
        <w:rPr>
          <w:u w:val="dotted"/>
        </w:rPr>
      </w:pPr>
      <w:r w:rsidRPr="0089752C">
        <w:t xml:space="preserve">From </w:t>
      </w:r>
      <w:r w:rsidR="00AE2180">
        <w:t>d</w:t>
      </w:r>
      <w:r>
        <w:t>ate</w:t>
      </w:r>
      <w:r w:rsidRPr="0089752C">
        <w:rPr>
          <w:u w:val="dotted"/>
        </w:rPr>
        <w:tab/>
      </w:r>
      <w:r w:rsidR="00AE2180">
        <w:t>m</w:t>
      </w:r>
      <w:r>
        <w:t>onth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 w:rsidR="00AE2180">
        <w:t>y</w:t>
      </w:r>
      <w:r w:rsidRPr="0089752C">
        <w:t>ear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>
        <w:t xml:space="preserve">. </w:t>
      </w:r>
      <w:r w:rsidR="00A9121A">
        <w:t>The c</w:t>
      </w:r>
      <w:r>
        <w:t>urrent percentage of completion</w:t>
      </w:r>
      <w:r>
        <w:rPr>
          <w:u w:val="dotted"/>
        </w:rPr>
        <w:tab/>
      </w:r>
      <w:r>
        <w:rPr>
          <w:u w:val="dotted"/>
        </w:rPr>
        <w:tab/>
      </w:r>
    </w:p>
    <w:p w14:paraId="4068DC9D" w14:textId="77777777" w:rsidR="0089752C" w:rsidRDefault="0089752C" w:rsidP="004E0727">
      <w:pPr>
        <w:pStyle w:val="NoSpacing"/>
        <w:spacing w:line="276" w:lineRule="auto"/>
      </w:pPr>
    </w:p>
    <w:p w14:paraId="11E44263" w14:textId="77777777" w:rsidR="0089752C" w:rsidRDefault="0089752C" w:rsidP="004E0727">
      <w:pPr>
        <w:pStyle w:val="NoSpacing"/>
        <w:spacing w:line="276" w:lineRule="auto"/>
      </w:pPr>
      <w:r>
        <w:tab/>
        <w:t>However, the project does not progress under the schedule specified in the grant agreement and the project plan, due to the following reasons (please specify)</w:t>
      </w:r>
    </w:p>
    <w:p w14:paraId="7CD39126" w14:textId="77777777" w:rsidR="0089752C" w:rsidRDefault="0089752C" w:rsidP="004E0727">
      <w:pPr>
        <w:pStyle w:val="NoSpacing"/>
        <w:spacing w:line="276" w:lineRule="auto"/>
        <w:rPr>
          <w:u w:val="dotted"/>
        </w:rPr>
      </w:pPr>
      <w:r>
        <w:t xml:space="preserve"> 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5B74600E" w14:textId="77777777" w:rsidR="0089752C" w:rsidRDefault="0089752C" w:rsidP="004E0727">
      <w:pPr>
        <w:pStyle w:val="NoSpacing"/>
        <w:spacing w:line="276" w:lineRule="auto"/>
      </w:pPr>
    </w:p>
    <w:p w14:paraId="1A95DFAA" w14:textId="77777777" w:rsidR="0089752C" w:rsidRDefault="0089752C" w:rsidP="004E0727">
      <w:pPr>
        <w:pStyle w:val="NoSpacing"/>
        <w:spacing w:line="276" w:lineRule="auto"/>
      </w:pPr>
      <w:r>
        <w:tab/>
        <w:t xml:space="preserve">Therefore, in order to complete the research project and for the benefit of the university, I would like to request </w:t>
      </w:r>
      <w:r w:rsidR="00A9121A">
        <w:t xml:space="preserve">the </w:t>
      </w:r>
      <w:r>
        <w:t xml:space="preserve">project time extension, as follows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430"/>
        <w:gridCol w:w="8465"/>
      </w:tblGrid>
      <w:tr w:rsidR="00AE2180" w14:paraId="2266D0D6" w14:textId="77777777" w:rsidTr="00AB265D">
        <w:tc>
          <w:tcPr>
            <w:tcW w:w="959" w:type="dxa"/>
          </w:tcPr>
          <w:p w14:paraId="02B249CA" w14:textId="77777777" w:rsidR="00AE2180" w:rsidRDefault="00AE2180" w:rsidP="004E072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0CC5735F" w14:textId="77777777" w:rsidR="00AE2180" w:rsidRDefault="00AE2180" w:rsidP="004E072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8465" w:type="dxa"/>
          </w:tcPr>
          <w:p w14:paraId="0DE7C4B4" w14:textId="77777777" w:rsidR="00AE2180" w:rsidRDefault="00AE2180" w:rsidP="004E0727">
            <w:pPr>
              <w:pStyle w:val="NoSpacing"/>
              <w:spacing w:line="276" w:lineRule="auto"/>
            </w:pPr>
            <w:r>
              <w:t>The 1</w:t>
            </w:r>
            <w:r w:rsidRPr="00AE2180">
              <w:rPr>
                <w:vertAlign w:val="superscript"/>
              </w:rPr>
              <w:t>st</w:t>
            </w:r>
            <w:r>
              <w:t xml:space="preserve"> Extension, from</w:t>
            </w:r>
            <w:r w:rsidRPr="0089752C">
              <w:t xml:space="preserve"> </w:t>
            </w:r>
            <w:r>
              <w:t>date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  <w:p w14:paraId="0F71F8EA" w14:textId="77777777" w:rsidR="00AE2180" w:rsidRDefault="00AE2180" w:rsidP="004E0727">
            <w:pPr>
              <w:pStyle w:val="NoSpacing"/>
              <w:spacing w:line="276" w:lineRule="auto"/>
            </w:pPr>
            <w:r>
              <w:t>To date</w:t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</w:tc>
      </w:tr>
      <w:tr w:rsidR="00AE2180" w14:paraId="67884AE7" w14:textId="77777777" w:rsidTr="00AB265D">
        <w:tc>
          <w:tcPr>
            <w:tcW w:w="959" w:type="dxa"/>
          </w:tcPr>
          <w:p w14:paraId="5D6656D4" w14:textId="77777777" w:rsidR="00AE2180" w:rsidRDefault="00AE2180" w:rsidP="004E072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3A1DE43C" w14:textId="77777777" w:rsidR="00AE2180" w:rsidRDefault="00AE2180" w:rsidP="004E072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8465" w:type="dxa"/>
          </w:tcPr>
          <w:p w14:paraId="27C9B275" w14:textId="77777777" w:rsidR="00AE2180" w:rsidRDefault="00AE2180" w:rsidP="004E0727">
            <w:pPr>
              <w:pStyle w:val="NoSpacing"/>
              <w:spacing w:line="276" w:lineRule="auto"/>
            </w:pPr>
            <w:r>
              <w:t>The 2</w:t>
            </w:r>
            <w:r w:rsidRPr="00AE2180">
              <w:rPr>
                <w:vertAlign w:val="superscript"/>
              </w:rPr>
              <w:t>nd</w:t>
            </w:r>
            <w:r>
              <w:t xml:space="preserve"> Extension, from</w:t>
            </w:r>
            <w:r w:rsidRPr="0089752C">
              <w:t xml:space="preserve"> </w:t>
            </w:r>
            <w:r>
              <w:t>date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  <w:p w14:paraId="7FCFF21D" w14:textId="77777777" w:rsidR="00AE2180" w:rsidRDefault="00AE2180" w:rsidP="004E0727">
            <w:pPr>
              <w:pStyle w:val="NoSpacing"/>
              <w:spacing w:line="276" w:lineRule="auto"/>
            </w:pPr>
            <w:r>
              <w:t>To date</w:t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</w:tc>
      </w:tr>
      <w:tr w:rsidR="00AE2180" w14:paraId="3A0E48F6" w14:textId="77777777" w:rsidTr="00CA3625">
        <w:tc>
          <w:tcPr>
            <w:tcW w:w="959" w:type="dxa"/>
          </w:tcPr>
          <w:p w14:paraId="72AE703C" w14:textId="77777777" w:rsidR="00AE2180" w:rsidRDefault="00AE2180" w:rsidP="004E072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2914925A" w14:textId="77777777" w:rsidR="00AE2180" w:rsidRDefault="00AE2180" w:rsidP="004E0727">
            <w:pPr>
              <w:pStyle w:val="NoSpacing"/>
              <w:spacing w:line="276" w:lineRule="auto"/>
            </w:pPr>
          </w:p>
        </w:tc>
        <w:tc>
          <w:tcPr>
            <w:tcW w:w="8465" w:type="dxa"/>
          </w:tcPr>
          <w:p w14:paraId="153F578C" w14:textId="77777777" w:rsidR="00AE2180" w:rsidRDefault="00AE2180" w:rsidP="004E0727">
            <w:pPr>
              <w:pStyle w:val="NoSpacing"/>
              <w:spacing w:line="276" w:lineRule="auto"/>
            </w:pPr>
            <w:r>
              <w:t>Total duration</w:t>
            </w:r>
            <w:r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5111DA8F" w14:textId="77777777" w:rsidR="0089752C" w:rsidRDefault="0089752C" w:rsidP="004E0727">
      <w:pPr>
        <w:pStyle w:val="NoSpacing"/>
        <w:spacing w:line="276" w:lineRule="auto"/>
      </w:pPr>
    </w:p>
    <w:p w14:paraId="34FA8DF2" w14:textId="77777777" w:rsidR="000844B1" w:rsidRDefault="00AE2180" w:rsidP="004E0727">
      <w:pPr>
        <w:pStyle w:val="NoSpacing"/>
        <w:spacing w:line="276" w:lineRule="auto"/>
      </w:pPr>
      <w:r>
        <w:tab/>
      </w:r>
      <w:r w:rsidRPr="00AE2180">
        <w:t>Please give this your careful consideration</w:t>
      </w:r>
      <w:r w:rsidR="00A9121A">
        <w:t>.</w:t>
      </w:r>
    </w:p>
    <w:p w14:paraId="0B244945" w14:textId="77777777" w:rsidR="00AE2180" w:rsidRDefault="00AE2180" w:rsidP="0089752C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AE2180" w14:paraId="2D1450E0" w14:textId="77777777" w:rsidTr="008627A0">
        <w:tc>
          <w:tcPr>
            <w:tcW w:w="4927" w:type="dxa"/>
          </w:tcPr>
          <w:p w14:paraId="0A1B9311" w14:textId="77777777" w:rsidR="00AE2180" w:rsidRDefault="00AE2180" w:rsidP="008627A0">
            <w:pPr>
              <w:pStyle w:val="NoSpacing"/>
              <w:jc w:val="right"/>
            </w:pPr>
            <w:r>
              <w:t>(Sign)</w:t>
            </w:r>
          </w:p>
        </w:tc>
        <w:tc>
          <w:tcPr>
            <w:tcW w:w="4656" w:type="dxa"/>
          </w:tcPr>
          <w:p w14:paraId="5EE5B317" w14:textId="77777777" w:rsidR="00AE2180" w:rsidRPr="006A0DAF" w:rsidRDefault="00AE2180" w:rsidP="008627A0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AE2180" w14:paraId="1C8A3571" w14:textId="77777777" w:rsidTr="008627A0">
        <w:tc>
          <w:tcPr>
            <w:tcW w:w="4927" w:type="dxa"/>
          </w:tcPr>
          <w:p w14:paraId="7F6F5AD7" w14:textId="77777777" w:rsidR="00AE2180" w:rsidRDefault="00AE2180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6DFCF685" w14:textId="77777777" w:rsidR="00AE2180" w:rsidRDefault="00AE2180" w:rsidP="008627A0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AE2180" w14:paraId="34BD8DCA" w14:textId="77777777" w:rsidTr="008627A0">
        <w:tc>
          <w:tcPr>
            <w:tcW w:w="4927" w:type="dxa"/>
          </w:tcPr>
          <w:p w14:paraId="7D3103E4" w14:textId="77777777" w:rsidR="00AE2180" w:rsidRDefault="00AE2180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5C6F4BD8" w14:textId="77777777" w:rsidR="00AE2180" w:rsidRPr="00AD178D" w:rsidRDefault="00AE2180" w:rsidP="008627A0">
            <w:pPr>
              <w:pStyle w:val="NoSpacing"/>
              <w:jc w:val="center"/>
            </w:pPr>
            <w:r w:rsidRPr="000E7703">
              <w:t>Principal Investigator</w:t>
            </w:r>
            <w:r>
              <w:t xml:space="preserve"> of the Research Program/ Research Project</w:t>
            </w:r>
          </w:p>
        </w:tc>
      </w:tr>
      <w:tr w:rsidR="00AE2180" w14:paraId="4AA144F9" w14:textId="77777777" w:rsidTr="008627A0">
        <w:tc>
          <w:tcPr>
            <w:tcW w:w="4927" w:type="dxa"/>
          </w:tcPr>
          <w:p w14:paraId="66F53C92" w14:textId="77777777" w:rsidR="00AE2180" w:rsidRDefault="00AE2180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6921A419" w14:textId="77777777" w:rsidR="00AE2180" w:rsidRDefault="00AE2180" w:rsidP="00AE2180">
            <w:pPr>
              <w:pStyle w:val="NoSpacing"/>
              <w:rPr>
                <w:u w:val="dotted"/>
              </w:rPr>
            </w:pPr>
            <w:r>
              <w:t xml:space="preserve">        </w:t>
            </w: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27DFE1E5" w14:textId="77777777" w:rsidR="00AE2180" w:rsidRDefault="00AE2180" w:rsidP="0089752C">
      <w:pPr>
        <w:pStyle w:val="NoSpacing"/>
      </w:pPr>
    </w:p>
    <w:p w14:paraId="52E9D513" w14:textId="77777777" w:rsidR="00572B7D" w:rsidRDefault="00572B7D">
      <w:pPr>
        <w:rPr>
          <w:rFonts w:ascii="Times New Roman" w:eastAsiaTheme="minorEastAsia" w:hAnsi="Times New Roman" w:cs="Angsana New"/>
          <w:b/>
          <w:bCs/>
          <w:sz w:val="24"/>
          <w:szCs w:val="32"/>
        </w:rPr>
      </w:pPr>
      <w:r>
        <w:rPr>
          <w:b/>
          <w:bCs/>
        </w:rPr>
        <w:br w:type="page"/>
      </w:r>
    </w:p>
    <w:p w14:paraId="6FA00D4C" w14:textId="77777777" w:rsidR="000844B1" w:rsidRDefault="00AE2180" w:rsidP="004E0727">
      <w:pPr>
        <w:pStyle w:val="NoSpacing"/>
        <w:spacing w:line="276" w:lineRule="auto"/>
        <w:jc w:val="thaiDistribute"/>
      </w:pPr>
      <w:r w:rsidRPr="00AE2180">
        <w:rPr>
          <w:b/>
          <w:bCs/>
        </w:rPr>
        <w:lastRenderedPageBreak/>
        <w:t>Note</w:t>
      </w:r>
      <w:r>
        <w:rPr>
          <w:b/>
          <w:bCs/>
        </w:rPr>
        <w:t xml:space="preserve">: </w:t>
      </w:r>
      <w:r w:rsidR="000844B1">
        <w:t xml:space="preserve">In the event that the grantees are unable to submit </w:t>
      </w:r>
      <w:r>
        <w:t xml:space="preserve">the Final Report </w:t>
      </w:r>
      <w:r w:rsidR="000844B1">
        <w:t xml:space="preserve">within the due date specified in the grant agreement, the grantees must submit an explanation of their inability thereof to the Research Promotion Committee </w:t>
      </w:r>
      <w:r w:rsidR="00572B7D">
        <w:t xml:space="preserve">(Section’s Name) </w:t>
      </w:r>
      <w:r w:rsidR="000844B1">
        <w:t>or the Section-level Committee, as the case may be,</w:t>
      </w:r>
      <w:r w:rsidR="000844B1" w:rsidRPr="00836292">
        <w:t xml:space="preserve"> </w:t>
      </w:r>
      <w:r w:rsidR="000844B1">
        <w:t xml:space="preserve">for at least 30 days in advance, in order to submit the request an extension. </w:t>
      </w:r>
      <w:r w:rsidR="00572B7D">
        <w:t xml:space="preserve">In addition, the </w:t>
      </w:r>
      <w:r w:rsidR="00A9121A">
        <w:t>R</w:t>
      </w:r>
      <w:r w:rsidR="00572B7D">
        <w:t xml:space="preserve">equest for </w:t>
      </w:r>
      <w:r w:rsidR="00A9121A">
        <w:t>Project Time E</w:t>
      </w:r>
      <w:r w:rsidR="00572B7D">
        <w:t>xtension must be submitted with the project progress report and t</w:t>
      </w:r>
      <w:r w:rsidR="000844B1">
        <w:t>he grantees may submit the request for an extension only twice and for a period of not more than six months for each extension.</w:t>
      </w:r>
    </w:p>
    <w:p w14:paraId="6A2AFCD1" w14:textId="77777777" w:rsidR="000844B1" w:rsidRDefault="000844B1" w:rsidP="0089752C">
      <w:pPr>
        <w:pStyle w:val="NoSpacing"/>
      </w:pPr>
    </w:p>
    <w:p w14:paraId="0E31C076" w14:textId="77777777" w:rsidR="00572B7D" w:rsidRDefault="00572B7D" w:rsidP="004E0727">
      <w:pPr>
        <w:pStyle w:val="NoSpacing"/>
        <w:spacing w:line="276" w:lineRule="auto"/>
      </w:pPr>
      <w:r>
        <w:t xml:space="preserve">Comments of the Research Promotion Committee (Section’s Name) or the Section-level Committee if there is no Research Promotion Committee (Section’s Name).  </w:t>
      </w:r>
    </w:p>
    <w:p w14:paraId="25B11CE0" w14:textId="77777777" w:rsidR="00572B7D" w:rsidRDefault="00572B7D" w:rsidP="00572B7D">
      <w:pPr>
        <w:pStyle w:val="NoSpacing"/>
        <w:rPr>
          <w:u w:val="dotted"/>
        </w:rPr>
      </w:pPr>
      <w:r>
        <w:t xml:space="preserve"> 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16AD8516" w14:textId="77777777" w:rsidR="00572B7D" w:rsidRDefault="00572B7D" w:rsidP="00572B7D">
      <w:pPr>
        <w:pStyle w:val="NoSpacing"/>
        <w:rPr>
          <w:u w:val="dotte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572B7D" w14:paraId="7DE5569A" w14:textId="77777777" w:rsidTr="008627A0">
        <w:tc>
          <w:tcPr>
            <w:tcW w:w="4927" w:type="dxa"/>
          </w:tcPr>
          <w:p w14:paraId="19D749F4" w14:textId="77777777" w:rsidR="00572B7D" w:rsidRDefault="00572B7D" w:rsidP="008627A0">
            <w:pPr>
              <w:pStyle w:val="NoSpacing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733CC884" w14:textId="77777777" w:rsidR="00572B7D" w:rsidRPr="006A0DAF" w:rsidRDefault="00572B7D" w:rsidP="008627A0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572B7D" w14:paraId="54288AE4" w14:textId="77777777" w:rsidTr="008627A0">
        <w:tc>
          <w:tcPr>
            <w:tcW w:w="4927" w:type="dxa"/>
          </w:tcPr>
          <w:p w14:paraId="62384C74" w14:textId="77777777" w:rsidR="00572B7D" w:rsidRDefault="00572B7D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24D9D762" w14:textId="77777777" w:rsidR="00572B7D" w:rsidRDefault="00572B7D" w:rsidP="008627A0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572B7D" w14:paraId="2BECE4AA" w14:textId="77777777" w:rsidTr="008627A0">
        <w:tc>
          <w:tcPr>
            <w:tcW w:w="4927" w:type="dxa"/>
          </w:tcPr>
          <w:p w14:paraId="326520D3" w14:textId="77777777" w:rsidR="00572B7D" w:rsidRDefault="00572B7D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6CA909E1" w14:textId="77777777" w:rsidR="00572B7D" w:rsidRPr="00AD178D" w:rsidRDefault="00572B7D" w:rsidP="008627A0">
            <w:pPr>
              <w:pStyle w:val="NoSpacing"/>
              <w:jc w:val="center"/>
            </w:pPr>
            <w:r w:rsidRPr="007B6B2A">
              <w:t>Chairman of the Research Promotion Committee (Section's Name)</w:t>
            </w:r>
          </w:p>
        </w:tc>
      </w:tr>
      <w:tr w:rsidR="00572B7D" w14:paraId="5FBE5C80" w14:textId="77777777" w:rsidTr="008627A0">
        <w:tc>
          <w:tcPr>
            <w:tcW w:w="4927" w:type="dxa"/>
          </w:tcPr>
          <w:p w14:paraId="3A0D2533" w14:textId="77777777" w:rsidR="00572B7D" w:rsidRDefault="00572B7D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2558EE65" w14:textId="77777777" w:rsidR="00572B7D" w:rsidRDefault="00572B7D" w:rsidP="008627A0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6A0DAF">
              <w:t>Month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6A0DAF">
              <w:t>Yea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24EF831A" w14:textId="77777777" w:rsidR="00572B7D" w:rsidRPr="00572B7D" w:rsidRDefault="00572B7D" w:rsidP="00572B7D">
      <w:pPr>
        <w:pStyle w:val="NoSpacing"/>
      </w:pPr>
    </w:p>
    <w:p w14:paraId="138545CE" w14:textId="77777777" w:rsidR="00572B7D" w:rsidRPr="0089752C" w:rsidRDefault="00572B7D" w:rsidP="0089752C">
      <w:pPr>
        <w:pStyle w:val="NoSpacing"/>
      </w:pPr>
    </w:p>
    <w:sectPr w:rsidR="00572B7D" w:rsidRPr="0089752C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7692B0" w14:textId="77777777" w:rsidR="00E32935" w:rsidRDefault="00E32935" w:rsidP="00C41D80">
      <w:pPr>
        <w:spacing w:after="0" w:line="240" w:lineRule="auto"/>
      </w:pPr>
      <w:r>
        <w:separator/>
      </w:r>
    </w:p>
  </w:endnote>
  <w:endnote w:type="continuationSeparator" w:id="0">
    <w:p w14:paraId="02A387E7" w14:textId="77777777" w:rsidR="00E32935" w:rsidRDefault="00E32935" w:rsidP="00C41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B41D68" w14:textId="77777777" w:rsidR="00E32935" w:rsidRDefault="00E32935" w:rsidP="00C41D80">
      <w:pPr>
        <w:spacing w:after="0" w:line="240" w:lineRule="auto"/>
      </w:pPr>
      <w:r>
        <w:separator/>
      </w:r>
    </w:p>
  </w:footnote>
  <w:footnote w:type="continuationSeparator" w:id="0">
    <w:p w14:paraId="2C73E3B7" w14:textId="77777777" w:rsidR="00E32935" w:rsidRDefault="00E32935" w:rsidP="00C41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22959" w14:textId="704EEA59" w:rsidR="00C41D80" w:rsidRDefault="00E50242" w:rsidP="00E50242">
    <w:pPr>
      <w:pStyle w:val="Header"/>
      <w:tabs>
        <w:tab w:val="clear" w:pos="4513"/>
        <w:tab w:val="clear" w:pos="9026"/>
      </w:tabs>
      <w:jc w:val="center"/>
    </w:pPr>
    <w:r w:rsidRPr="00060E24">
      <w:rPr>
        <w:rFonts w:ascii="Times New Roman" w:hAnsi="Times New Roman" w:cs="Times New Roman"/>
        <w:sz w:val="24"/>
        <w:szCs w:val="24"/>
      </w:rPr>
      <w:t>(Unofficial Transl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758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NzI3MzIytTQ3NbJU0lEKTi0uzszPAykwrgUAy765OiwAAAA=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844B1"/>
    <w:rsid w:val="000D6DD0"/>
    <w:rsid w:val="000E018B"/>
    <w:rsid w:val="000F62CF"/>
    <w:rsid w:val="0010423D"/>
    <w:rsid w:val="001046EC"/>
    <w:rsid w:val="001051E7"/>
    <w:rsid w:val="001175C7"/>
    <w:rsid w:val="00121C37"/>
    <w:rsid w:val="00126096"/>
    <w:rsid w:val="00154ECD"/>
    <w:rsid w:val="00160058"/>
    <w:rsid w:val="00165F17"/>
    <w:rsid w:val="00186CC4"/>
    <w:rsid w:val="00190BD1"/>
    <w:rsid w:val="00196217"/>
    <w:rsid w:val="001A3403"/>
    <w:rsid w:val="001A556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7AAD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25FD"/>
    <w:rsid w:val="002B61DD"/>
    <w:rsid w:val="002D43AB"/>
    <w:rsid w:val="002E1680"/>
    <w:rsid w:val="002F1023"/>
    <w:rsid w:val="002F5032"/>
    <w:rsid w:val="003122A3"/>
    <w:rsid w:val="00330F5C"/>
    <w:rsid w:val="00334C07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E1D58"/>
    <w:rsid w:val="003E6D8A"/>
    <w:rsid w:val="003E7A48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A570C"/>
    <w:rsid w:val="004B29B5"/>
    <w:rsid w:val="004C1DDF"/>
    <w:rsid w:val="004C2206"/>
    <w:rsid w:val="004D38DA"/>
    <w:rsid w:val="004E0727"/>
    <w:rsid w:val="004F5FC9"/>
    <w:rsid w:val="00502CB6"/>
    <w:rsid w:val="0050319C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2B7D"/>
    <w:rsid w:val="00573EDA"/>
    <w:rsid w:val="005858B8"/>
    <w:rsid w:val="0059522B"/>
    <w:rsid w:val="005B7E2E"/>
    <w:rsid w:val="005E7C64"/>
    <w:rsid w:val="005F0ABA"/>
    <w:rsid w:val="005F347E"/>
    <w:rsid w:val="005F63AD"/>
    <w:rsid w:val="00600147"/>
    <w:rsid w:val="006068B2"/>
    <w:rsid w:val="00614500"/>
    <w:rsid w:val="006318E0"/>
    <w:rsid w:val="00643613"/>
    <w:rsid w:val="0067565C"/>
    <w:rsid w:val="006970C7"/>
    <w:rsid w:val="006B4F11"/>
    <w:rsid w:val="006C0E4F"/>
    <w:rsid w:val="006D2512"/>
    <w:rsid w:val="006F0616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57FF7"/>
    <w:rsid w:val="008713B6"/>
    <w:rsid w:val="0087293C"/>
    <w:rsid w:val="00874A74"/>
    <w:rsid w:val="00875351"/>
    <w:rsid w:val="00884FE5"/>
    <w:rsid w:val="00891657"/>
    <w:rsid w:val="0089657E"/>
    <w:rsid w:val="0089752C"/>
    <w:rsid w:val="008A6956"/>
    <w:rsid w:val="008C01E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34E03"/>
    <w:rsid w:val="0094338C"/>
    <w:rsid w:val="00955CFE"/>
    <w:rsid w:val="009615D5"/>
    <w:rsid w:val="00972DE4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B95"/>
    <w:rsid w:val="00A205B3"/>
    <w:rsid w:val="00A23EAA"/>
    <w:rsid w:val="00A33B6F"/>
    <w:rsid w:val="00A5222D"/>
    <w:rsid w:val="00A5613D"/>
    <w:rsid w:val="00A56190"/>
    <w:rsid w:val="00A64D69"/>
    <w:rsid w:val="00A84C92"/>
    <w:rsid w:val="00A9121A"/>
    <w:rsid w:val="00A950AA"/>
    <w:rsid w:val="00A952BA"/>
    <w:rsid w:val="00A967F9"/>
    <w:rsid w:val="00A96EF8"/>
    <w:rsid w:val="00A96FB8"/>
    <w:rsid w:val="00AB7549"/>
    <w:rsid w:val="00AC00D1"/>
    <w:rsid w:val="00AD304D"/>
    <w:rsid w:val="00AE2180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C01559"/>
    <w:rsid w:val="00C0404B"/>
    <w:rsid w:val="00C05CEE"/>
    <w:rsid w:val="00C10EAB"/>
    <w:rsid w:val="00C22089"/>
    <w:rsid w:val="00C22621"/>
    <w:rsid w:val="00C37B87"/>
    <w:rsid w:val="00C41D80"/>
    <w:rsid w:val="00C527E3"/>
    <w:rsid w:val="00C72B7D"/>
    <w:rsid w:val="00C72F13"/>
    <w:rsid w:val="00C85F61"/>
    <w:rsid w:val="00CA1D70"/>
    <w:rsid w:val="00CB3CDA"/>
    <w:rsid w:val="00CC6E7A"/>
    <w:rsid w:val="00CE66A4"/>
    <w:rsid w:val="00CF1FAC"/>
    <w:rsid w:val="00D01F0F"/>
    <w:rsid w:val="00D11411"/>
    <w:rsid w:val="00D25988"/>
    <w:rsid w:val="00D361A2"/>
    <w:rsid w:val="00D4144A"/>
    <w:rsid w:val="00D4454E"/>
    <w:rsid w:val="00D61230"/>
    <w:rsid w:val="00D6741D"/>
    <w:rsid w:val="00D74BC0"/>
    <w:rsid w:val="00D76DD7"/>
    <w:rsid w:val="00D82C10"/>
    <w:rsid w:val="00D93D41"/>
    <w:rsid w:val="00DA5ADC"/>
    <w:rsid w:val="00DB3854"/>
    <w:rsid w:val="00DB7D34"/>
    <w:rsid w:val="00DC63FB"/>
    <w:rsid w:val="00DE244E"/>
    <w:rsid w:val="00DE2720"/>
    <w:rsid w:val="00DE53FD"/>
    <w:rsid w:val="00DE5735"/>
    <w:rsid w:val="00DE5BB9"/>
    <w:rsid w:val="00DF0685"/>
    <w:rsid w:val="00DF447B"/>
    <w:rsid w:val="00DF74F6"/>
    <w:rsid w:val="00E15723"/>
    <w:rsid w:val="00E32935"/>
    <w:rsid w:val="00E32E7C"/>
    <w:rsid w:val="00E34209"/>
    <w:rsid w:val="00E368F1"/>
    <w:rsid w:val="00E459E2"/>
    <w:rsid w:val="00E50242"/>
    <w:rsid w:val="00E5597F"/>
    <w:rsid w:val="00E571D5"/>
    <w:rsid w:val="00E747C4"/>
    <w:rsid w:val="00E84CF6"/>
    <w:rsid w:val="00EA076A"/>
    <w:rsid w:val="00EB4A7D"/>
    <w:rsid w:val="00EB70AF"/>
    <w:rsid w:val="00EC6D3C"/>
    <w:rsid w:val="00ED428A"/>
    <w:rsid w:val="00EE1329"/>
    <w:rsid w:val="00EE795A"/>
    <w:rsid w:val="00F030CD"/>
    <w:rsid w:val="00F11F94"/>
    <w:rsid w:val="00F235E0"/>
    <w:rsid w:val="00F238E5"/>
    <w:rsid w:val="00F27444"/>
    <w:rsid w:val="00F32002"/>
    <w:rsid w:val="00F44A89"/>
    <w:rsid w:val="00F510A9"/>
    <w:rsid w:val="00F527D2"/>
    <w:rsid w:val="00F64F4C"/>
    <w:rsid w:val="00F6515C"/>
    <w:rsid w:val="00F665C1"/>
    <w:rsid w:val="00F7438A"/>
    <w:rsid w:val="00F7702D"/>
    <w:rsid w:val="00FB5EAA"/>
    <w:rsid w:val="00FD7FA0"/>
    <w:rsid w:val="00FE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24A27"/>
  <w15:docId w15:val="{1C710840-DC57-4376-A273-C6DD60A3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1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96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E459E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D80"/>
  </w:style>
  <w:style w:type="paragraph" w:styleId="Footer">
    <w:name w:val="footer"/>
    <w:basedOn w:val="Normal"/>
    <w:link w:val="FooterChar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8CE51-F9C5-4456-99CD-9DF8A4A94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967</Characters>
  <Application>Microsoft Office Word</Application>
  <DocSecurity>0</DocSecurity>
  <Lines>98</Lines>
  <Paragraphs>6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ararath Paothai</cp:lastModifiedBy>
  <cp:revision>2</cp:revision>
  <cp:lastPrinted>2025-10-14T08:06:00Z</cp:lastPrinted>
  <dcterms:created xsi:type="dcterms:W3CDTF">2025-10-14T08:06:00Z</dcterms:created>
  <dcterms:modified xsi:type="dcterms:W3CDTF">2025-10-14T08:06:00Z</dcterms:modified>
</cp:coreProperties>
</file>